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1a8ffbc8439501e9a3eaba19c059bc0c2dd43d"/>
      <w:r>
        <w:rPr>
          <w:b/>
        </w:rPr>
        <w:t xml:space="preserve">ПРОТОКОЛ ПРО РЕЗУЛЬТАТИ ЗЕМЕЛЬНИХ ТОРГІВ № LRE001-UA-20240326-999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ихайло-Коцюбинська селищна рада Чернігівського району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загальною площею 10,3762 га, кадастровий номер 7425584600:06:000:5044, яка розташована за межами населених пунктів Левковицького старостинського округу Михайло-Коцюбинської селищної ради Чернігівського району Чернігі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10,3762 га, кадастровий номер 7425584600:06:000:5044, яка розташована за межами населених пунктів Левковицького старостинського округу Михайло-Коцюбинської селищної ради Чернігівського району Чернігівської області, категорія земель - землі сільськогосподарського признач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1 247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374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ихайло-Коцюбинська селищна рада Чернігівського району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09:57Z</dcterms:created>
  <dcterms:modified xsi:type="dcterms:W3CDTF">2024-05-20T04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